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15927F" w14:textId="014DF2A2" w:rsidR="005E11E9" w:rsidRDefault="0000197A" w:rsidP="0000197A">
      <w:pPr>
        <w:pStyle w:val="Heading1"/>
      </w:pPr>
      <w:r>
        <w:t>Project 1 Midpoint Report</w:t>
      </w:r>
    </w:p>
    <w:p w14:paraId="2661F005" w14:textId="04776FA7" w:rsidR="0000197A" w:rsidRDefault="00A25625" w:rsidP="0000197A">
      <w:pPr>
        <w:pStyle w:val="Heading2"/>
      </w:pPr>
      <w:r>
        <w:t>Sarah Wallis, Dustin Evans</w:t>
      </w:r>
    </w:p>
    <w:p w14:paraId="43D194A8" w14:textId="027BF44B" w:rsidR="0000197A" w:rsidRPr="0000197A" w:rsidRDefault="00A25625" w:rsidP="0000197A">
      <w:pPr>
        <w:pStyle w:val="Heading2"/>
      </w:pPr>
      <w:r>
        <w:t>9/12/2024</w:t>
      </w:r>
    </w:p>
    <w:p w14:paraId="2BE7301B" w14:textId="5F2D58DE" w:rsidR="0000197A" w:rsidRDefault="0000197A"/>
    <w:p w14:paraId="69B72D6A" w14:textId="2D7A11E3" w:rsidR="0000197A" w:rsidRDefault="0000197A" w:rsidP="0000197A">
      <w:pPr>
        <w:pStyle w:val="Heading2"/>
      </w:pPr>
      <w:r>
        <w:t>Project Description</w:t>
      </w:r>
    </w:p>
    <w:p w14:paraId="3F0CEAA3" w14:textId="0229E4C7" w:rsidR="0000197A" w:rsidRDefault="0026358D" w:rsidP="00C93F8C">
      <w:pPr>
        <w:ind w:firstLine="720"/>
      </w:pPr>
      <w:r>
        <w:t xml:space="preserve">Part 1 focused on building the foundation of the program to parse user’s input and store those into tokens. This way when moving onto part 2 we have most of the necessary functionality needed to further extend the </w:t>
      </w:r>
      <w:r w:rsidR="004F7D28">
        <w:t xml:space="preserve">shell to then create processes, handle the input and output, and </w:t>
      </w:r>
      <w:proofErr w:type="gramStart"/>
      <w:r w:rsidR="004F7D28">
        <w:t>it’s</w:t>
      </w:r>
      <w:proofErr w:type="gramEnd"/>
      <w:r w:rsidR="004F7D28">
        <w:t xml:space="preserve"> execution.</w:t>
      </w:r>
    </w:p>
    <w:p w14:paraId="0B317AAE" w14:textId="6EDB1FF5" w:rsidR="0000197A" w:rsidRDefault="0000197A" w:rsidP="0000197A">
      <w:pPr>
        <w:pStyle w:val="Heading2"/>
      </w:pPr>
      <w:r>
        <w:t>Achievements</w:t>
      </w:r>
    </w:p>
    <w:p w14:paraId="596EA5B5" w14:textId="7023876A" w:rsidR="0000197A" w:rsidRDefault="0000197A">
      <w:r>
        <w:t xml:space="preserve">Describe </w:t>
      </w:r>
      <w:r w:rsidR="00E40626">
        <w:t xml:space="preserve">in a paragraph </w:t>
      </w:r>
      <w:r>
        <w:t xml:space="preserve">what you accomplished in part I and how you solved </w:t>
      </w:r>
      <w:r w:rsidR="00A70AC1">
        <w:t>the given problem</w:t>
      </w:r>
      <w:r>
        <w:t xml:space="preserve">, specifically what library functions you used in your code to </w:t>
      </w:r>
      <w:r w:rsidR="00657874">
        <w:t xml:space="preserve">fill </w:t>
      </w:r>
      <w:r>
        <w:t xml:space="preserve">the </w:t>
      </w:r>
      <w:r w:rsidR="00657874">
        <w:t xml:space="preserve">data in the </w:t>
      </w:r>
      <w:r>
        <w:t>given data structure. Furthermore, describe</w:t>
      </w:r>
      <w:r w:rsidR="00AD3F08">
        <w:t xml:space="preserve"> </w:t>
      </w:r>
      <w:r>
        <w:t xml:space="preserve">any issues you encountered such as runtime errors or problems </w:t>
      </w:r>
      <w:r w:rsidR="00AD3F08">
        <w:t>using specific library functions.</w:t>
      </w:r>
      <w:r w:rsidR="00DE6089">
        <w:t xml:space="preserve"> </w:t>
      </w:r>
    </w:p>
    <w:p w14:paraId="3952C3E0" w14:textId="13BC4B89" w:rsidR="00DE6089" w:rsidRDefault="00DE6089" w:rsidP="00DE6089">
      <w:pPr>
        <w:pStyle w:val="ListParagraph"/>
        <w:numPr>
          <w:ilvl w:val="0"/>
          <w:numId w:val="1"/>
        </w:numPr>
      </w:pPr>
    </w:p>
    <w:p w14:paraId="34AE6CA7" w14:textId="5AB6C03D" w:rsidR="00C93F8C" w:rsidRDefault="00C93F8C">
      <w:r>
        <w:tab/>
      </w:r>
    </w:p>
    <w:p w14:paraId="33976CA9" w14:textId="3783FFAF" w:rsidR="00AD3F08" w:rsidRDefault="00AD3F08" w:rsidP="00AD3F08">
      <w:pPr>
        <w:pStyle w:val="Heading2"/>
      </w:pPr>
      <w:r>
        <w:t>Preliminary Testing</w:t>
      </w:r>
    </w:p>
    <w:p w14:paraId="5DF4A9F9" w14:textId="1D077E8D" w:rsidR="00AD3F08" w:rsidRDefault="00AD3F08">
      <w:r>
        <w:t xml:space="preserve">Describe 3-4 test cases that you developed for testing your code. A test case includes an input string of your choice and your program’s output. </w:t>
      </w:r>
      <w:r w:rsidR="00657874">
        <w:t>Describe whether you believe the program passed the test.</w:t>
      </w:r>
    </w:p>
    <w:p w14:paraId="1A376078" w14:textId="44C5B7A8" w:rsidR="00C93F8C" w:rsidRPr="00DE6089" w:rsidRDefault="00C93F8C" w:rsidP="00AD3F08">
      <w:pPr>
        <w:pStyle w:val="Heading2"/>
        <w:rPr>
          <w:rFonts w:asciiTheme="minorHAnsi" w:hAnsiTheme="minorHAnsi" w:cstheme="minorHAnsi"/>
          <w:sz w:val="22"/>
          <w:szCs w:val="22"/>
        </w:rPr>
      </w:pPr>
      <w:r>
        <w:tab/>
      </w:r>
      <w:r w:rsidR="00BD077D" w:rsidRPr="00DE6089">
        <w:rPr>
          <w:rFonts w:asciiTheme="minorHAnsi" w:hAnsiTheme="minorHAnsi" w:cstheme="minorHAnsi"/>
          <w:color w:val="auto"/>
          <w:sz w:val="22"/>
          <w:szCs w:val="22"/>
        </w:rPr>
        <w:t>We have tested multiple cases of typical commands a shell may have such as “ls -l”, “cat &lt; input.txt”, or “ls -l &gt; output.txt”</w:t>
      </w:r>
      <w:r w:rsidR="00DE6089" w:rsidRPr="00DE6089">
        <w:rPr>
          <w:rFonts w:asciiTheme="minorHAnsi" w:hAnsiTheme="minorHAnsi" w:cstheme="minorHAnsi"/>
          <w:color w:val="auto"/>
          <w:sz w:val="22"/>
          <w:szCs w:val="22"/>
        </w:rPr>
        <w:t xml:space="preserve">. But also, the parsing of a command where someone might leave out the space before the redirect file, such as </w:t>
      </w:r>
      <w:r w:rsidR="00DE6089">
        <w:rPr>
          <w:rFonts w:asciiTheme="minorHAnsi" w:hAnsiTheme="minorHAnsi" w:cstheme="minorHAnsi"/>
          <w:color w:val="auto"/>
          <w:sz w:val="22"/>
          <w:szCs w:val="22"/>
        </w:rPr>
        <w:t xml:space="preserve">“cat &lt;input.txt”. The output in debug mode shows that our program correctly parses the commands from user </w:t>
      </w:r>
    </w:p>
    <w:p w14:paraId="1C38A3D1" w14:textId="77777777" w:rsidR="00C93F8C" w:rsidRPr="00C93F8C" w:rsidRDefault="00C93F8C" w:rsidP="00C93F8C"/>
    <w:p w14:paraId="6CEE78F3" w14:textId="2FF9B8E8" w:rsidR="00AD3F08" w:rsidRDefault="00AD3F08" w:rsidP="00AD3F08">
      <w:pPr>
        <w:pStyle w:val="Heading2"/>
      </w:pPr>
      <w:r>
        <w:t>Next Steps</w:t>
      </w:r>
    </w:p>
    <w:p w14:paraId="709FC957" w14:textId="5C5AA070" w:rsidR="00AD3F08" w:rsidRPr="00AD3F08" w:rsidRDefault="00AD3F08" w:rsidP="00AD3F08">
      <w:r>
        <w:t xml:space="preserve">Describe in </w:t>
      </w:r>
      <w:r w:rsidR="00E40626">
        <w:t xml:space="preserve">a paragraph the next steps to solve the problem given in the project description. Be sure you break down the description into the different parts that need to be accomplished such as how to create a new process, how to do input/output direction, handle foreground and background. </w:t>
      </w:r>
    </w:p>
    <w:p w14:paraId="7C9215CE" w14:textId="77777777" w:rsidR="00AD3F08" w:rsidRDefault="00AD3F08"/>
    <w:p w14:paraId="4B320D16" w14:textId="77777777" w:rsidR="0000197A" w:rsidRDefault="0000197A"/>
    <w:sectPr w:rsidR="0000197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5404EF"/>
    <w:multiLevelType w:val="hybridMultilevel"/>
    <w:tmpl w:val="0E4A68AE"/>
    <w:lvl w:ilvl="0" w:tplc="891EE93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05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MTC0MDE2sDQzNTdQ0lEKTi0uzszPAykwrAUAOWM2vCwAAAA="/>
  </w:docVars>
  <w:rsids>
    <w:rsidRoot w:val="00A17F22"/>
    <w:rsid w:val="0000197A"/>
    <w:rsid w:val="000D7B09"/>
    <w:rsid w:val="0026358D"/>
    <w:rsid w:val="004F7D28"/>
    <w:rsid w:val="0059794A"/>
    <w:rsid w:val="005E11E9"/>
    <w:rsid w:val="0063742F"/>
    <w:rsid w:val="00657874"/>
    <w:rsid w:val="00A17F22"/>
    <w:rsid w:val="00A25625"/>
    <w:rsid w:val="00A70AC1"/>
    <w:rsid w:val="00AD3F08"/>
    <w:rsid w:val="00BD077D"/>
    <w:rsid w:val="00C30C33"/>
    <w:rsid w:val="00C53FDB"/>
    <w:rsid w:val="00C93F8C"/>
    <w:rsid w:val="00DE6089"/>
    <w:rsid w:val="00E406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13695"/>
  <w15:chartTrackingRefBased/>
  <w15:docId w15:val="{ACB65A6E-9BB9-4A99-9DEE-E7B70254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19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197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0197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0197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197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0197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E608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5</TotalTime>
  <Pages>1</Pages>
  <Words>236</Words>
  <Characters>135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Reichherzer</dc:creator>
  <cp:keywords/>
  <dc:description/>
  <cp:lastModifiedBy>Dustin Evans</cp:lastModifiedBy>
  <cp:revision>6</cp:revision>
  <dcterms:created xsi:type="dcterms:W3CDTF">2024-09-12T22:20:00Z</dcterms:created>
  <dcterms:modified xsi:type="dcterms:W3CDTF">2024-09-13T00:29:00Z</dcterms:modified>
</cp:coreProperties>
</file>